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D15BA" w14:textId="77777777" w:rsidR="00F361CE" w:rsidRPr="00090B61" w:rsidRDefault="00F361CE" w:rsidP="00C26DB5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Pr="00090B61">
        <w:rPr>
          <w:b/>
          <w:sz w:val="28"/>
          <w:szCs w:val="28"/>
        </w:rPr>
        <w:t xml:space="preserve">ravidlá skúšky z predmetu </w:t>
      </w:r>
      <w:r>
        <w:rPr>
          <w:b/>
          <w:sz w:val="28"/>
          <w:szCs w:val="28"/>
        </w:rPr>
        <w:t>Teória práva II</w:t>
      </w:r>
      <w:r>
        <w:rPr>
          <w:b/>
          <w:sz w:val="28"/>
          <w:szCs w:val="28"/>
        </w:rPr>
        <w:br/>
        <w:t>počas prerušenia prezenčnej výučby</w:t>
      </w:r>
    </w:p>
    <w:p w14:paraId="48AD15BB" w14:textId="77777777" w:rsidR="00F361CE" w:rsidRDefault="00F361CE" w:rsidP="00C26DB5">
      <w:pPr>
        <w:spacing w:after="0"/>
        <w:jc w:val="both"/>
      </w:pPr>
    </w:p>
    <w:p w14:paraId="46E7C55C" w14:textId="77777777" w:rsidR="00DB374D" w:rsidRDefault="00DB374D" w:rsidP="00F03498">
      <w:pPr>
        <w:spacing w:after="120"/>
        <w:ind w:firstLine="284"/>
        <w:jc w:val="both"/>
      </w:pPr>
      <w:r>
        <w:t>1. Na skúšku bude možné sa prihlásiť obvyklým spôsobom prostredníctvom systému MAIS.</w:t>
      </w:r>
    </w:p>
    <w:p w14:paraId="448B4592" w14:textId="77777777" w:rsidR="00DB374D" w:rsidRDefault="00DB374D" w:rsidP="00F03498">
      <w:pPr>
        <w:spacing w:after="120"/>
        <w:ind w:firstLine="284"/>
        <w:jc w:val="both"/>
      </w:pPr>
      <w:r>
        <w:t xml:space="preserve">2. Skúška pozostáva z písomnej a ústnej časti. </w:t>
      </w:r>
    </w:p>
    <w:p w14:paraId="48AD15C1" w14:textId="41CD85DC" w:rsidR="00F361CE" w:rsidRDefault="00DB374D" w:rsidP="00F03498">
      <w:pPr>
        <w:spacing w:after="120"/>
        <w:ind w:firstLine="284"/>
        <w:jc w:val="both"/>
      </w:pPr>
      <w:r>
        <w:t>3. Písomná časť skúšky má formu online testu zloženého z piatich testových otázok, a to v zameraní okruhov zverejnených na webstránke. Pri každej otázke je uvedených 10 alternatív odpovedí, pričom úlohou študenta alebo študentky je označiť správnu odpoveď voľbou „áno“ a nesprávnu odpoveď voľbou „nie“. Každá otázka môže mať viac ako jednu správnu odpoveď.</w:t>
      </w:r>
      <w:r w:rsidR="00902BDD">
        <w:t xml:space="preserve"> Vyplnenie testu </w:t>
      </w:r>
      <w:r w:rsidR="0003696C">
        <w:t>je</w:t>
      </w:r>
      <w:r w:rsidR="00902BDD">
        <w:t xml:space="preserve"> časovo limitované </w:t>
      </w:r>
      <w:r w:rsidR="00541253">
        <w:t>na</w:t>
      </w:r>
      <w:r w:rsidR="00902BDD">
        <w:t xml:space="preserve"> </w:t>
      </w:r>
      <w:r w:rsidR="00902BDD" w:rsidRPr="00C03458">
        <w:rPr>
          <w:b/>
          <w:bCs/>
        </w:rPr>
        <w:t>10</w:t>
      </w:r>
      <w:r w:rsidR="005D6483" w:rsidRPr="00C03458">
        <w:rPr>
          <w:b/>
          <w:bCs/>
        </w:rPr>
        <w:t xml:space="preserve"> minút</w:t>
      </w:r>
      <w:r w:rsidR="005D6483">
        <w:t>.</w:t>
      </w:r>
      <w:r w:rsidR="00541253">
        <w:t xml:space="preserve"> Ak </w:t>
      </w:r>
      <w:r w:rsidR="007B2223">
        <w:t>študent odošle vyplnený test po tomto limite</w:t>
      </w:r>
      <w:r w:rsidR="00015F07">
        <w:t xml:space="preserve">, za každú ďalšiu začatú minútu </w:t>
      </w:r>
      <w:r w:rsidR="00EF601D">
        <w:t xml:space="preserve">mu </w:t>
      </w:r>
      <w:r w:rsidR="00015F07">
        <w:t>bude z</w:t>
      </w:r>
      <w:r w:rsidR="00EF601D">
        <w:t xml:space="preserve"> </w:t>
      </w:r>
      <w:r w:rsidR="00015F07">
        <w:t>dosiahnutého počtu bodov</w:t>
      </w:r>
      <w:r w:rsidR="00DF6A74">
        <w:t xml:space="preserve"> odrátaný jeden</w:t>
      </w:r>
      <w:r w:rsidR="00EF601D">
        <w:t xml:space="preserve"> bod</w:t>
      </w:r>
      <w:r w:rsidR="00AB0E03">
        <w:t>.</w:t>
      </w:r>
    </w:p>
    <w:p w14:paraId="48AD15C3" w14:textId="406D3191" w:rsidR="00F361CE" w:rsidRDefault="00C511D5" w:rsidP="00F03498">
      <w:pPr>
        <w:spacing w:after="120"/>
        <w:ind w:firstLine="284"/>
        <w:jc w:val="both"/>
      </w:pPr>
      <w:r>
        <w:t>4</w:t>
      </w:r>
      <w:r w:rsidR="00F361CE">
        <w:t xml:space="preserve">. </w:t>
      </w:r>
      <w:r w:rsidR="00DD57A9">
        <w:t xml:space="preserve">Test sa hodnotí počtom bodov. </w:t>
      </w:r>
      <w:r w:rsidR="00F361CE">
        <w:t>Plný počet bodov za jednu otázku je 10. Hodnotiaca stupnica pre udelenie známky z testu je nasledujúca:</w:t>
      </w:r>
    </w:p>
    <w:p w14:paraId="48AD15C5" w14:textId="77777777" w:rsidR="00F361CE" w:rsidRDefault="00902BDD" w:rsidP="00F03498">
      <w:pPr>
        <w:tabs>
          <w:tab w:val="left" w:pos="709"/>
        </w:tabs>
        <w:spacing w:after="0"/>
        <w:ind w:firstLine="284"/>
        <w:jc w:val="both"/>
      </w:pPr>
      <w:r>
        <w:t xml:space="preserve">A: </w:t>
      </w:r>
      <w:r>
        <w:tab/>
        <w:t>50b. – 46</w:t>
      </w:r>
      <w:r w:rsidR="00F361CE">
        <w:t>b.</w:t>
      </w:r>
    </w:p>
    <w:p w14:paraId="48AD15C6" w14:textId="77777777" w:rsidR="00F361CE" w:rsidRDefault="00902BDD" w:rsidP="00F03498">
      <w:pPr>
        <w:tabs>
          <w:tab w:val="left" w:pos="709"/>
        </w:tabs>
        <w:spacing w:after="0"/>
        <w:ind w:firstLine="284"/>
        <w:jc w:val="both"/>
      </w:pPr>
      <w:r>
        <w:t>B:</w:t>
      </w:r>
      <w:r>
        <w:tab/>
        <w:t>45b. – 42</w:t>
      </w:r>
      <w:r w:rsidR="00F361CE">
        <w:t>b.</w:t>
      </w:r>
    </w:p>
    <w:p w14:paraId="48AD15C7" w14:textId="77777777" w:rsidR="00F361CE" w:rsidRDefault="00902BDD" w:rsidP="00F03498">
      <w:pPr>
        <w:tabs>
          <w:tab w:val="left" w:pos="709"/>
        </w:tabs>
        <w:spacing w:after="0"/>
        <w:ind w:firstLine="284"/>
        <w:jc w:val="both"/>
      </w:pPr>
      <w:r>
        <w:t>C:</w:t>
      </w:r>
      <w:r>
        <w:tab/>
        <w:t>41b. – 38</w:t>
      </w:r>
      <w:r w:rsidR="00F361CE">
        <w:t>b.</w:t>
      </w:r>
    </w:p>
    <w:p w14:paraId="48AD15C8" w14:textId="77777777" w:rsidR="00F361CE" w:rsidRDefault="00902BDD" w:rsidP="00F03498">
      <w:pPr>
        <w:tabs>
          <w:tab w:val="left" w:pos="709"/>
        </w:tabs>
        <w:spacing w:after="0"/>
        <w:ind w:firstLine="284"/>
        <w:jc w:val="both"/>
      </w:pPr>
      <w:r>
        <w:t>D:</w:t>
      </w:r>
      <w:r>
        <w:tab/>
        <w:t>37b. – 34b.</w:t>
      </w:r>
    </w:p>
    <w:p w14:paraId="48AD15C9" w14:textId="77777777" w:rsidR="00F361CE" w:rsidRDefault="00902BDD" w:rsidP="00F03498">
      <w:pPr>
        <w:tabs>
          <w:tab w:val="left" w:pos="709"/>
        </w:tabs>
        <w:spacing w:after="0"/>
        <w:ind w:firstLine="284"/>
        <w:jc w:val="both"/>
      </w:pPr>
      <w:r>
        <w:t>E:</w:t>
      </w:r>
      <w:r>
        <w:tab/>
        <w:t>33b. – 30</w:t>
      </w:r>
      <w:r w:rsidR="00F361CE">
        <w:t>b.</w:t>
      </w:r>
    </w:p>
    <w:p w14:paraId="48AD15CA" w14:textId="77777777" w:rsidR="00F361CE" w:rsidRDefault="00902BDD" w:rsidP="00F03498">
      <w:pPr>
        <w:tabs>
          <w:tab w:val="left" w:pos="709"/>
        </w:tabs>
        <w:spacing w:after="120"/>
        <w:ind w:firstLine="284"/>
        <w:jc w:val="both"/>
      </w:pPr>
      <w:proofErr w:type="spellStart"/>
      <w:r>
        <w:t>Fx</w:t>
      </w:r>
      <w:proofErr w:type="spellEnd"/>
      <w:r>
        <w:t xml:space="preserve">: </w:t>
      </w:r>
      <w:r>
        <w:tab/>
        <w:t>29</w:t>
      </w:r>
      <w:r w:rsidR="00F361CE">
        <w:t>b. – 0b.</w:t>
      </w:r>
    </w:p>
    <w:p w14:paraId="238A0B2E" w14:textId="77777777" w:rsidR="00B94EC1" w:rsidRDefault="00B94EC1" w:rsidP="00F03498">
      <w:pPr>
        <w:spacing w:after="120"/>
        <w:ind w:firstLine="284"/>
        <w:jc w:val="both"/>
      </w:pPr>
      <w:r>
        <w:t xml:space="preserve">5. Na ústnu časť skúšky bude pripustený ten študent a študentka, ktorí z testu dostali lepšiu známku ako </w:t>
      </w:r>
      <w:proofErr w:type="spellStart"/>
      <w:r>
        <w:t>Fx</w:t>
      </w:r>
      <w:proofErr w:type="spellEnd"/>
      <w:r>
        <w:t xml:space="preserve">.  Hodnotenie </w:t>
      </w:r>
      <w:proofErr w:type="spellStart"/>
      <w:r>
        <w:t>Fx</w:t>
      </w:r>
      <w:proofErr w:type="spellEnd"/>
      <w:r>
        <w:t xml:space="preserve"> z testu je neúspechom na skúške. </w:t>
      </w:r>
    </w:p>
    <w:p w14:paraId="51586BE5" w14:textId="77777777" w:rsidR="007E5ED7" w:rsidRDefault="007E5ED7" w:rsidP="00F03498">
      <w:pPr>
        <w:spacing w:after="120"/>
        <w:ind w:firstLine="284"/>
        <w:jc w:val="both"/>
      </w:pPr>
      <w:r>
        <w:t xml:space="preserve">6. Ústna časť skúšky prebieha online prostredníctvom </w:t>
      </w:r>
      <w:proofErr w:type="spellStart"/>
      <w:r>
        <w:t>videochatu</w:t>
      </w:r>
      <w:proofErr w:type="spellEnd"/>
      <w:r>
        <w:t>. Účelom tejto časti skúšky je predovšetkým: i) overenie identity študenta alebo študentky prostredníctvom preukazu ISIC, ktorý ukáže na kameru počítača, ii) overenie skutočnosti, či študent alebo študentka svoje odpovede z testu dokáže odôvodniť alebo ich len tipoval/a, iii) diskusia o otázkach teórie práva, ktoré nemajú jednoznačnú odpoveď. Predmetom ústnej časti skúšky sú tak predovšetkým otázky z testu a kladie ich skúšajúca/i, nelosujú sa.</w:t>
      </w:r>
    </w:p>
    <w:p w14:paraId="6DF09291" w14:textId="0AEC9200" w:rsidR="00A04FBC" w:rsidRDefault="00A04FBC" w:rsidP="00F03498">
      <w:pPr>
        <w:spacing w:after="120"/>
        <w:ind w:firstLine="284"/>
        <w:jc w:val="both"/>
      </w:pPr>
      <w:r>
        <w:t xml:space="preserve">7. Ak sa počas ústnej skúšky preukáže, že študent alebo študentka písomný test nevyplnil/a osobne alebo že svoje odpovede iba tipoval/a, výsledná známka zo skúšky ako celku bude </w:t>
      </w:r>
      <w:proofErr w:type="spellStart"/>
      <w:r>
        <w:t>Fx</w:t>
      </w:r>
      <w:proofErr w:type="spellEnd"/>
      <w:r>
        <w:t>. Ak študent/ka na ústnej časti skúšky preukáže schopnosť rozumne diskutovať o otázkach, ktoré mal/a v teste označené nesprávne, vyučujúc</w:t>
      </w:r>
      <w:r w:rsidR="00A8204C">
        <w:t>a</w:t>
      </w:r>
      <w:r>
        <w:t>/i môžu udeliť lepšiu známku v súlade s klasifikačnou stupnicou uvedenou vyššie.</w:t>
      </w:r>
    </w:p>
    <w:p w14:paraId="11CD1A6B" w14:textId="3453099D" w:rsidR="002D7021" w:rsidRDefault="000653C0" w:rsidP="00F03498">
      <w:pPr>
        <w:spacing w:after="120"/>
        <w:ind w:firstLine="284"/>
        <w:jc w:val="both"/>
      </w:pPr>
      <w:r>
        <w:t>8</w:t>
      </w:r>
      <w:r w:rsidR="00C511D5">
        <w:t>.</w:t>
      </w:r>
      <w:r>
        <w:t xml:space="preserve"> </w:t>
      </w:r>
      <w:r w:rsidR="00267A09">
        <w:t xml:space="preserve">Pre organizáciu skúšky </w:t>
      </w:r>
      <w:r w:rsidR="00AB2DB7">
        <w:t xml:space="preserve">je styčnou platformou systém </w:t>
      </w:r>
      <w:proofErr w:type="spellStart"/>
      <w:r w:rsidR="00AB2DB7">
        <w:t>Moodle</w:t>
      </w:r>
      <w:proofErr w:type="spellEnd"/>
      <w:r w:rsidR="00AB2DB7">
        <w:t>.</w:t>
      </w:r>
      <w:r w:rsidR="00C511D5">
        <w:t xml:space="preserve"> </w:t>
      </w:r>
      <w:r w:rsidR="00116816" w:rsidRPr="00950370">
        <w:t xml:space="preserve">V deň skúšky je potrebné prihlásiť sa do </w:t>
      </w:r>
      <w:proofErr w:type="spellStart"/>
      <w:r w:rsidR="00116816" w:rsidRPr="00950370">
        <w:t>Moodle</w:t>
      </w:r>
      <w:proofErr w:type="spellEnd"/>
      <w:r w:rsidR="00116816" w:rsidRPr="00950370">
        <w:t xml:space="preserve"> aspoň 10 minút pred plánovaným začiatkom termínu. V </w:t>
      </w:r>
      <w:proofErr w:type="spellStart"/>
      <w:r w:rsidR="00116816" w:rsidRPr="00950370">
        <w:t>Moodle</w:t>
      </w:r>
      <w:proofErr w:type="spellEnd"/>
      <w:r w:rsidR="00116816" w:rsidRPr="00950370">
        <w:t xml:space="preserve"> si treba vyhľadať príslušný predmet, kde bude pre účely skúšky sprístupnený </w:t>
      </w:r>
      <w:r w:rsidR="00B455F8">
        <w:t xml:space="preserve">osobitný </w:t>
      </w:r>
      <w:r w:rsidR="00116816" w:rsidRPr="00950370">
        <w:t xml:space="preserve">chat, do ktorého sa treba prihlásiť. </w:t>
      </w:r>
      <w:r w:rsidR="00643CD5">
        <w:t xml:space="preserve">Pred skúškou si skúšajúci/a </w:t>
      </w:r>
      <w:r w:rsidR="00116816" w:rsidRPr="00950370">
        <w:t>skontroluje prezenciu</w:t>
      </w:r>
      <w:r w:rsidR="00BA325D">
        <w:t xml:space="preserve"> prihlásených študentov a študentiek</w:t>
      </w:r>
      <w:r w:rsidR="00116816" w:rsidRPr="00950370">
        <w:t xml:space="preserve"> a následne do chatu skopíruje externý odkaz na </w:t>
      </w:r>
      <w:r w:rsidR="00BA325D">
        <w:t>online test</w:t>
      </w:r>
      <w:r w:rsidR="00116816" w:rsidRPr="00950370">
        <w:t xml:space="preserve">. Od tohto okamihu </w:t>
      </w:r>
      <w:r w:rsidR="003B538F">
        <w:t xml:space="preserve">bude plynúť čas potrebný na </w:t>
      </w:r>
      <w:r w:rsidR="004A1236">
        <w:t xml:space="preserve">jeho </w:t>
      </w:r>
      <w:r w:rsidR="003B538F">
        <w:t>vyplnenie</w:t>
      </w:r>
      <w:r w:rsidR="00116816" w:rsidRPr="00950370">
        <w:t>.</w:t>
      </w:r>
      <w:r w:rsidR="008C7FD1">
        <w:t xml:space="preserve"> Po vyplnení test</w:t>
      </w:r>
      <w:r w:rsidR="001717E3">
        <w:t>ov</w:t>
      </w:r>
      <w:r w:rsidR="008C7FD1">
        <w:t xml:space="preserve"> bude skúšajúci/a </w:t>
      </w:r>
      <w:r w:rsidR="00ED1F31">
        <w:t xml:space="preserve">priebežne </w:t>
      </w:r>
      <w:r w:rsidR="00752FEA">
        <w:t xml:space="preserve">posielať výsledky na oficiálny školský </w:t>
      </w:r>
      <w:r w:rsidR="001E6B30">
        <w:t>email (</w:t>
      </w:r>
      <w:hyperlink r:id="rId5" w:history="1">
        <w:r w:rsidR="009D02E5" w:rsidRPr="007F7970">
          <w:rPr>
            <w:rStyle w:val="Hypertextovprepojenie"/>
          </w:rPr>
          <w:t>meno.priezvisko</w:t>
        </w:r>
        <w:r w:rsidR="009D02E5" w:rsidRPr="007F7970">
          <w:rPr>
            <w:rStyle w:val="Hypertextovprepojenie"/>
            <w:rFonts w:cs="Calibri"/>
          </w:rPr>
          <w:t>@</w:t>
        </w:r>
        <w:r w:rsidR="009D02E5" w:rsidRPr="007F7970">
          <w:rPr>
            <w:rStyle w:val="Hypertextovprepojenie"/>
          </w:rPr>
          <w:t>tvu.sk</w:t>
        </w:r>
      </w:hyperlink>
      <w:r w:rsidR="00367C76">
        <w:t>)</w:t>
      </w:r>
      <w:r w:rsidR="001717E3">
        <w:t xml:space="preserve">, ktorý si študent či študentka uviedli to formulára testu. </w:t>
      </w:r>
      <w:r w:rsidR="00E6172E">
        <w:t>Tým, ktorí dosiahli viac ako 29 bodov</w:t>
      </w:r>
      <w:r w:rsidR="0097102E">
        <w:t xml:space="preserve">, bude spolu s výsledkami poslaný aj </w:t>
      </w:r>
      <w:r w:rsidR="00566038">
        <w:t>odkaz</w:t>
      </w:r>
      <w:r w:rsidR="0097102E">
        <w:t xml:space="preserve"> na </w:t>
      </w:r>
      <w:proofErr w:type="spellStart"/>
      <w:r w:rsidR="0097102E">
        <w:t>videohovor</w:t>
      </w:r>
      <w:proofErr w:type="spellEnd"/>
      <w:r w:rsidR="0097102E">
        <w:t xml:space="preserve">, </w:t>
      </w:r>
      <w:r w:rsidR="00566038">
        <w:t>v rámci ktorého sa uskutoční ústna časť skúšky.</w:t>
      </w:r>
      <w:r w:rsidR="00A62FE8">
        <w:t xml:space="preserve"> </w:t>
      </w:r>
      <w:r w:rsidR="002F364F">
        <w:t xml:space="preserve">Tým, ktorí v daný termín </w:t>
      </w:r>
      <w:r w:rsidR="00411168">
        <w:t>ešte nedostali výslednú známku zo skúšky, sa odporúča, aby boli prihlásen</w:t>
      </w:r>
      <w:r w:rsidR="00693422">
        <w:t>í v </w:t>
      </w:r>
      <w:proofErr w:type="spellStart"/>
      <w:r w:rsidR="00693422">
        <w:t>Moodle</w:t>
      </w:r>
      <w:proofErr w:type="spellEnd"/>
      <w:r w:rsidR="00693422">
        <w:t xml:space="preserve"> chate, </w:t>
      </w:r>
      <w:r w:rsidR="002D7021">
        <w:t xml:space="preserve">prostredníctvom ktorého sa môžu priebežne informovať o celkovom postupe skúšania. </w:t>
      </w:r>
      <w:r w:rsidR="00C12085">
        <w:t>C</w:t>
      </w:r>
      <w:r w:rsidR="004E3881">
        <w:t xml:space="preserve">hat </w:t>
      </w:r>
      <w:r w:rsidR="00C12085">
        <w:t xml:space="preserve">bude </w:t>
      </w:r>
      <w:r w:rsidR="00BB501E">
        <w:t xml:space="preserve">teda </w:t>
      </w:r>
      <w:r w:rsidR="00C12085">
        <w:t xml:space="preserve">slúžiť ako virtuálna čakáreň. </w:t>
      </w:r>
    </w:p>
    <w:p w14:paraId="48AD15D4" w14:textId="5DF322CB" w:rsidR="007005B9" w:rsidRDefault="00735E6E" w:rsidP="00F03498">
      <w:pPr>
        <w:spacing w:after="120"/>
        <w:ind w:firstLine="284"/>
        <w:jc w:val="both"/>
      </w:pPr>
      <w:r>
        <w:t>9</w:t>
      </w:r>
      <w:r w:rsidR="00C26DB5">
        <w:t xml:space="preserve">. Tieto pravidlá sa týkajú aj skúšania predmetu TPII, ktorý si študenti prenášajú z minulých rokov štúdia. Matéria prenesenej skúšky zodpovedá matérií TPII tak, ako sa učila v minulých rokoch, v ktorých mali skúšku absolvovať. </w:t>
      </w:r>
    </w:p>
    <w:p w14:paraId="2C4B34FB" w14:textId="77777777" w:rsidR="00235815" w:rsidRDefault="00235815" w:rsidP="00235815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Pravidlá skúšky z predmetu Politická a právna filozofia 20. storočia </w:t>
      </w:r>
      <w:r>
        <w:rPr>
          <w:b/>
          <w:sz w:val="28"/>
          <w:szCs w:val="28"/>
        </w:rPr>
        <w:br/>
        <w:t xml:space="preserve">počas prerušenia prezenčnej výučby </w:t>
      </w:r>
    </w:p>
    <w:p w14:paraId="5C3C393B" w14:textId="77777777" w:rsidR="00235815" w:rsidRDefault="00235815" w:rsidP="00235815">
      <w:pPr>
        <w:spacing w:after="0"/>
        <w:jc w:val="both"/>
      </w:pPr>
    </w:p>
    <w:p w14:paraId="0D6C612E" w14:textId="77777777" w:rsidR="00235815" w:rsidRDefault="00235815" w:rsidP="00235815">
      <w:pPr>
        <w:spacing w:after="120"/>
        <w:ind w:firstLine="284"/>
        <w:jc w:val="both"/>
      </w:pPr>
      <w:r>
        <w:t>1. Na skúšku bude možné sa prihlásiť obvyklým spôsobom prostredníctvom systému MAIS.</w:t>
      </w:r>
    </w:p>
    <w:p w14:paraId="11D8E5E6" w14:textId="480F7588" w:rsidR="00235815" w:rsidRDefault="00235815" w:rsidP="00235815">
      <w:pPr>
        <w:spacing w:after="120"/>
        <w:ind w:firstLine="284"/>
        <w:jc w:val="both"/>
      </w:pPr>
      <w:r>
        <w:t xml:space="preserve">2. Skúška pozostáva z písomného online testu zloženého z desiatich testových otázok. Pri každej otázke sú uvedené 3 alternatívy odpovedí, pričom úlohou študenta alebo študentky je vybrať z týchto alternatív jednu správnu odpoveď (každá otázka má iba jedinú správnu odpoveď). </w:t>
      </w:r>
      <w:r w:rsidR="009F7376">
        <w:t xml:space="preserve">Vyplnenie testu je časovo limitované na </w:t>
      </w:r>
      <w:r w:rsidR="009F7376">
        <w:rPr>
          <w:b/>
          <w:bCs/>
        </w:rPr>
        <w:t>5</w:t>
      </w:r>
      <w:r w:rsidR="009F7376" w:rsidRPr="00C03458">
        <w:rPr>
          <w:b/>
          <w:bCs/>
        </w:rPr>
        <w:t xml:space="preserve"> minút</w:t>
      </w:r>
      <w:r w:rsidR="009F7376">
        <w:t>. Ak študent odošle vyplnený test po tomto limite, za každú ďalšiu začatú minútu mu bude z dosiahnutého počtu bodov odrátaný jeden bod.</w:t>
      </w:r>
    </w:p>
    <w:p w14:paraId="0F4D3ED3" w14:textId="2B08CDA0" w:rsidR="00CA20F3" w:rsidRDefault="00CA20F3" w:rsidP="00235815">
      <w:pPr>
        <w:spacing w:after="120"/>
        <w:ind w:firstLine="284"/>
        <w:jc w:val="both"/>
      </w:pPr>
      <w:r>
        <w:t xml:space="preserve">3. Pre organizáciu skúšky je styčnou platformou systém </w:t>
      </w:r>
      <w:proofErr w:type="spellStart"/>
      <w:r>
        <w:t>Moodle</w:t>
      </w:r>
      <w:proofErr w:type="spellEnd"/>
      <w:r>
        <w:t xml:space="preserve">. </w:t>
      </w:r>
      <w:r w:rsidRPr="00950370">
        <w:t xml:space="preserve">V deň skúšky je potrebné prihlásiť sa do </w:t>
      </w:r>
      <w:proofErr w:type="spellStart"/>
      <w:r w:rsidRPr="00950370">
        <w:t>Moodle</w:t>
      </w:r>
      <w:proofErr w:type="spellEnd"/>
      <w:r w:rsidRPr="00950370">
        <w:t xml:space="preserve"> aspoň 10 minút pred plánovaným začiatkom termínu. V </w:t>
      </w:r>
      <w:proofErr w:type="spellStart"/>
      <w:r w:rsidRPr="00950370">
        <w:t>Moodle</w:t>
      </w:r>
      <w:proofErr w:type="spellEnd"/>
      <w:r w:rsidRPr="00950370">
        <w:t xml:space="preserve"> si treba vyhľadať príslušný predmet, kde bude pre účely skúšky sprístupnený </w:t>
      </w:r>
      <w:r>
        <w:t xml:space="preserve">osobitný </w:t>
      </w:r>
      <w:r w:rsidRPr="00950370">
        <w:t xml:space="preserve">chat, do ktorého sa treba prihlásiť. </w:t>
      </w:r>
      <w:r>
        <w:t xml:space="preserve">Pred skúškou si skúšajúci/a </w:t>
      </w:r>
      <w:r w:rsidRPr="00950370">
        <w:t>skontroluje prezenciu</w:t>
      </w:r>
      <w:r>
        <w:t xml:space="preserve"> prihlásených študentov a študentiek</w:t>
      </w:r>
      <w:r w:rsidRPr="00950370">
        <w:t xml:space="preserve"> a následne do chatu skopíruje externý odkaz na </w:t>
      </w:r>
      <w:r>
        <w:t>online test</w:t>
      </w:r>
      <w:r w:rsidRPr="00950370">
        <w:t xml:space="preserve">. Od tohto okamihu </w:t>
      </w:r>
      <w:r>
        <w:t>bude plynúť čas potrebný na jeho vyplnenie</w:t>
      </w:r>
      <w:r w:rsidRPr="00950370">
        <w:t>.</w:t>
      </w:r>
      <w:r>
        <w:t xml:space="preserve"> Po vyplnení testov skúšajúci/a </w:t>
      </w:r>
      <w:r w:rsidR="009678B2">
        <w:t>pošle</w:t>
      </w:r>
      <w:r>
        <w:t xml:space="preserve"> výsledky na oficiálny školský email (</w:t>
      </w:r>
      <w:hyperlink r:id="rId6" w:history="1">
        <w:r w:rsidRPr="007F7970">
          <w:rPr>
            <w:rStyle w:val="Hypertextovprepojenie"/>
          </w:rPr>
          <w:t>meno.priezvisko</w:t>
        </w:r>
        <w:r w:rsidRPr="007F7970">
          <w:rPr>
            <w:rStyle w:val="Hypertextovprepojenie"/>
            <w:rFonts w:cs="Calibri"/>
          </w:rPr>
          <w:t>@</w:t>
        </w:r>
        <w:r w:rsidRPr="007F7970">
          <w:rPr>
            <w:rStyle w:val="Hypertextovprepojenie"/>
          </w:rPr>
          <w:t>tvu.sk</w:t>
        </w:r>
      </w:hyperlink>
      <w:r>
        <w:t>), ktorý si študent či študentka uviedli to formulára testu.</w:t>
      </w:r>
    </w:p>
    <w:p w14:paraId="48F86745" w14:textId="77777777" w:rsidR="00235815" w:rsidRDefault="00235815" w:rsidP="00235815">
      <w:pPr>
        <w:spacing w:after="120"/>
        <w:ind w:firstLine="284"/>
        <w:jc w:val="both"/>
      </w:pPr>
      <w:r>
        <w:t>4. Za každú správne vyplnenú otázku študent alebo študentka získa tri body. Hodnotiaca stupnica pre udelenie známky z testu je nasledujúca:</w:t>
      </w:r>
    </w:p>
    <w:p w14:paraId="7C9E9D2D" w14:textId="55D08383" w:rsidR="00235815" w:rsidRDefault="00235815" w:rsidP="00235815">
      <w:pPr>
        <w:tabs>
          <w:tab w:val="left" w:pos="709"/>
        </w:tabs>
        <w:spacing w:after="0"/>
        <w:ind w:firstLine="284"/>
      </w:pPr>
      <w:r>
        <w:t xml:space="preserve">A: </w:t>
      </w:r>
      <w:r>
        <w:tab/>
        <w:t>30b. – 2</w:t>
      </w:r>
      <w:r w:rsidR="00456D3C">
        <w:t>7</w:t>
      </w:r>
      <w:r>
        <w:t xml:space="preserve">b. </w:t>
      </w:r>
    </w:p>
    <w:p w14:paraId="6C00C2C1" w14:textId="07958895" w:rsidR="00235815" w:rsidRDefault="00235815" w:rsidP="00235815">
      <w:pPr>
        <w:tabs>
          <w:tab w:val="left" w:pos="709"/>
        </w:tabs>
        <w:spacing w:after="0"/>
        <w:ind w:firstLine="284"/>
      </w:pPr>
      <w:r>
        <w:t>B:</w:t>
      </w:r>
      <w:r>
        <w:tab/>
        <w:t>2</w:t>
      </w:r>
      <w:r w:rsidR="00456D3C">
        <w:t>6</w:t>
      </w:r>
      <w:r>
        <w:t>b. – 2</w:t>
      </w:r>
      <w:r w:rsidR="00456D3C">
        <w:t>4</w:t>
      </w:r>
      <w:r>
        <w:t>b.</w:t>
      </w:r>
    </w:p>
    <w:p w14:paraId="743C463E" w14:textId="3670B30C" w:rsidR="00235815" w:rsidRDefault="00235815" w:rsidP="00235815">
      <w:pPr>
        <w:tabs>
          <w:tab w:val="left" w:pos="709"/>
        </w:tabs>
        <w:spacing w:after="0"/>
        <w:ind w:firstLine="284"/>
      </w:pPr>
      <w:r>
        <w:t>C:</w:t>
      </w:r>
      <w:r>
        <w:tab/>
        <w:t>2</w:t>
      </w:r>
      <w:r w:rsidR="00456D3C">
        <w:t>3</w:t>
      </w:r>
      <w:r>
        <w:t>b. – 2</w:t>
      </w:r>
      <w:r w:rsidR="00456D3C">
        <w:t>1</w:t>
      </w:r>
      <w:r>
        <w:t>b.</w:t>
      </w:r>
    </w:p>
    <w:p w14:paraId="475FBA86" w14:textId="48E0E495" w:rsidR="00235815" w:rsidRDefault="00235815" w:rsidP="00235815">
      <w:pPr>
        <w:tabs>
          <w:tab w:val="left" w:pos="709"/>
        </w:tabs>
        <w:spacing w:after="0"/>
        <w:ind w:firstLine="284"/>
      </w:pPr>
      <w:r>
        <w:t>D:</w:t>
      </w:r>
      <w:r>
        <w:tab/>
        <w:t>2</w:t>
      </w:r>
      <w:r w:rsidR="00456D3C">
        <w:t>0</w:t>
      </w:r>
      <w:r>
        <w:t>b. – 1</w:t>
      </w:r>
      <w:r w:rsidR="00456D3C">
        <w:t>8</w:t>
      </w:r>
      <w:r>
        <w:t>b.</w:t>
      </w:r>
    </w:p>
    <w:p w14:paraId="3E838637" w14:textId="738A9ED7" w:rsidR="00235815" w:rsidRDefault="00235815" w:rsidP="00235815">
      <w:pPr>
        <w:tabs>
          <w:tab w:val="left" w:pos="709"/>
        </w:tabs>
        <w:spacing w:after="0"/>
        <w:ind w:firstLine="284"/>
      </w:pPr>
      <w:r>
        <w:t>E:</w:t>
      </w:r>
      <w:r>
        <w:tab/>
        <w:t>1</w:t>
      </w:r>
      <w:r w:rsidR="00456D3C">
        <w:t>7</w:t>
      </w:r>
      <w:r>
        <w:t>b. – 1</w:t>
      </w:r>
      <w:r w:rsidR="00456D3C">
        <w:t>5</w:t>
      </w:r>
      <w:r>
        <w:t>b.</w:t>
      </w:r>
    </w:p>
    <w:p w14:paraId="56C0B629" w14:textId="2288807B" w:rsidR="00235815" w:rsidRDefault="00235815" w:rsidP="00235815">
      <w:pPr>
        <w:spacing w:after="120"/>
        <w:ind w:firstLine="284"/>
        <w:jc w:val="both"/>
      </w:pPr>
      <w:proofErr w:type="spellStart"/>
      <w:r>
        <w:t>Fx</w:t>
      </w:r>
      <w:proofErr w:type="spellEnd"/>
      <w:r>
        <w:t xml:space="preserve">: </w:t>
      </w:r>
      <w:r>
        <w:tab/>
        <w:t>1</w:t>
      </w:r>
      <w:r w:rsidR="00456D3C">
        <w:t>4</w:t>
      </w:r>
      <w:r>
        <w:t>b. – 0b.</w:t>
      </w:r>
    </w:p>
    <w:p w14:paraId="3B597533" w14:textId="2AFB5AA1" w:rsidR="00235815" w:rsidRDefault="00235815" w:rsidP="00F03498">
      <w:pPr>
        <w:spacing w:after="120"/>
        <w:ind w:firstLine="284"/>
        <w:jc w:val="both"/>
      </w:pPr>
    </w:p>
    <w:p w14:paraId="07D092EE" w14:textId="67A17007" w:rsidR="00E93D3C" w:rsidRDefault="00E93D3C" w:rsidP="00F03498">
      <w:pPr>
        <w:spacing w:after="120"/>
        <w:ind w:firstLine="284"/>
        <w:jc w:val="both"/>
      </w:pPr>
    </w:p>
    <w:p w14:paraId="3753A5E5" w14:textId="1F100481" w:rsidR="00E93D3C" w:rsidRDefault="00E93D3C" w:rsidP="00F03498">
      <w:pPr>
        <w:spacing w:after="120"/>
        <w:ind w:firstLine="284"/>
        <w:jc w:val="both"/>
      </w:pPr>
    </w:p>
    <w:p w14:paraId="44899930" w14:textId="6DC6957C" w:rsidR="00E93D3C" w:rsidRDefault="00E93D3C" w:rsidP="00F03498">
      <w:pPr>
        <w:spacing w:after="120"/>
        <w:ind w:firstLine="284"/>
        <w:jc w:val="both"/>
      </w:pPr>
    </w:p>
    <w:p w14:paraId="7661A816" w14:textId="1B7A3F84" w:rsidR="00E93D3C" w:rsidRDefault="00E93D3C" w:rsidP="00F03498">
      <w:pPr>
        <w:spacing w:after="120"/>
        <w:ind w:firstLine="284"/>
        <w:jc w:val="both"/>
      </w:pPr>
    </w:p>
    <w:p w14:paraId="3BE3779B" w14:textId="2070482E" w:rsidR="00E93D3C" w:rsidRDefault="00E93D3C" w:rsidP="00F03498">
      <w:pPr>
        <w:spacing w:after="120"/>
        <w:ind w:firstLine="284"/>
        <w:jc w:val="both"/>
      </w:pPr>
    </w:p>
    <w:p w14:paraId="0E8DE282" w14:textId="743747E0" w:rsidR="00E93D3C" w:rsidRDefault="00E93D3C" w:rsidP="00F03498">
      <w:pPr>
        <w:spacing w:after="120"/>
        <w:ind w:firstLine="284"/>
        <w:jc w:val="both"/>
      </w:pPr>
    </w:p>
    <w:p w14:paraId="07CD547D" w14:textId="6B2EF97A" w:rsidR="00E93D3C" w:rsidRDefault="00E93D3C" w:rsidP="00F03498">
      <w:pPr>
        <w:spacing w:after="120"/>
        <w:ind w:firstLine="284"/>
        <w:jc w:val="both"/>
      </w:pPr>
    </w:p>
    <w:p w14:paraId="0425B4C3" w14:textId="35943EA2" w:rsidR="00E93D3C" w:rsidRDefault="00E93D3C" w:rsidP="00F03498">
      <w:pPr>
        <w:spacing w:after="120"/>
        <w:ind w:firstLine="284"/>
        <w:jc w:val="both"/>
      </w:pPr>
    </w:p>
    <w:p w14:paraId="1333A39F" w14:textId="3F18CB46" w:rsidR="00E93D3C" w:rsidRDefault="00E93D3C" w:rsidP="00F03498">
      <w:pPr>
        <w:spacing w:after="120"/>
        <w:ind w:firstLine="284"/>
        <w:jc w:val="both"/>
      </w:pPr>
    </w:p>
    <w:p w14:paraId="353B2555" w14:textId="3913ECBF" w:rsidR="00E93D3C" w:rsidRDefault="00E93D3C" w:rsidP="00F03498">
      <w:pPr>
        <w:spacing w:after="120"/>
        <w:ind w:firstLine="284"/>
        <w:jc w:val="both"/>
      </w:pPr>
    </w:p>
    <w:p w14:paraId="4C6E1E13" w14:textId="37848BB4" w:rsidR="00E93D3C" w:rsidRDefault="00E93D3C" w:rsidP="00F03498">
      <w:pPr>
        <w:spacing w:after="120"/>
        <w:ind w:firstLine="284"/>
        <w:jc w:val="both"/>
      </w:pPr>
    </w:p>
    <w:p w14:paraId="72F05932" w14:textId="099AC715" w:rsidR="00E93D3C" w:rsidRDefault="00E93D3C" w:rsidP="00F03498">
      <w:pPr>
        <w:spacing w:after="120"/>
        <w:ind w:firstLine="284"/>
        <w:jc w:val="both"/>
      </w:pPr>
    </w:p>
    <w:p w14:paraId="11D4241C" w14:textId="1279F17C" w:rsidR="00E93D3C" w:rsidRDefault="00E93D3C" w:rsidP="00F03498">
      <w:pPr>
        <w:spacing w:after="120"/>
        <w:ind w:firstLine="284"/>
        <w:jc w:val="both"/>
      </w:pPr>
    </w:p>
    <w:p w14:paraId="6B31D512" w14:textId="71C80820" w:rsidR="00E93D3C" w:rsidRDefault="00E93D3C" w:rsidP="00F03498">
      <w:pPr>
        <w:spacing w:after="120"/>
        <w:ind w:firstLine="284"/>
        <w:jc w:val="both"/>
      </w:pPr>
    </w:p>
    <w:p w14:paraId="21ECA5BE" w14:textId="0E9F3614" w:rsidR="00E93D3C" w:rsidRDefault="00E93D3C" w:rsidP="00F03498">
      <w:pPr>
        <w:spacing w:after="120"/>
        <w:ind w:firstLine="284"/>
        <w:jc w:val="both"/>
      </w:pPr>
    </w:p>
    <w:p w14:paraId="1641E284" w14:textId="27E55DEE" w:rsidR="00E93D3C" w:rsidRPr="00090B61" w:rsidRDefault="00E93D3C" w:rsidP="00E93D3C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P</w:t>
      </w:r>
      <w:r w:rsidRPr="00090B61">
        <w:rPr>
          <w:b/>
          <w:sz w:val="28"/>
          <w:szCs w:val="28"/>
        </w:rPr>
        <w:t>ravidlá skúšky z predmet</w:t>
      </w:r>
      <w:r>
        <w:rPr>
          <w:b/>
          <w:sz w:val="28"/>
          <w:szCs w:val="28"/>
        </w:rPr>
        <w:t>ov</w:t>
      </w:r>
      <w:r w:rsidRPr="00090B6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Ústavné právo I a</w:t>
      </w:r>
      <w:r>
        <w:rPr>
          <w:b/>
          <w:sz w:val="28"/>
          <w:szCs w:val="28"/>
        </w:rPr>
        <w:t xml:space="preserve"> II</w:t>
      </w:r>
      <w:r>
        <w:rPr>
          <w:b/>
          <w:sz w:val="28"/>
          <w:szCs w:val="28"/>
        </w:rPr>
        <w:br/>
        <w:t>počas prerušenia prezenčnej výučby</w:t>
      </w:r>
    </w:p>
    <w:p w14:paraId="789B919B" w14:textId="77777777" w:rsidR="00E93D3C" w:rsidRDefault="00E93D3C" w:rsidP="00E93D3C">
      <w:pPr>
        <w:spacing w:after="0"/>
        <w:jc w:val="both"/>
      </w:pPr>
    </w:p>
    <w:p w14:paraId="032DD53C" w14:textId="77777777" w:rsidR="00E93D3C" w:rsidRDefault="00E93D3C" w:rsidP="00E93D3C">
      <w:pPr>
        <w:spacing w:after="120"/>
        <w:ind w:firstLine="284"/>
        <w:jc w:val="both"/>
      </w:pPr>
      <w:r>
        <w:t>1. Na skúšku bude možné sa prihlásiť obvyklým spôsobom prostredníctvom systému MAIS.</w:t>
      </w:r>
    </w:p>
    <w:p w14:paraId="1059FDE5" w14:textId="77777777" w:rsidR="00E93D3C" w:rsidRDefault="00E93D3C" w:rsidP="00E93D3C">
      <w:pPr>
        <w:spacing w:after="120"/>
        <w:ind w:firstLine="284"/>
        <w:jc w:val="both"/>
      </w:pPr>
      <w:r>
        <w:t xml:space="preserve">2. Skúška pozostáva z písomnej a ústnej časti. </w:t>
      </w:r>
    </w:p>
    <w:p w14:paraId="676DFC47" w14:textId="278EFA0D" w:rsidR="00E93D3C" w:rsidRDefault="00E93D3C" w:rsidP="00E93D3C">
      <w:pPr>
        <w:spacing w:after="120"/>
        <w:ind w:firstLine="284"/>
        <w:jc w:val="both"/>
      </w:pPr>
      <w:r>
        <w:t xml:space="preserve">3. Písomná časť skúšky má formu online testu </w:t>
      </w:r>
      <w:r>
        <w:t xml:space="preserve">pozostávajúceho </w:t>
      </w:r>
      <w:r w:rsidRPr="00A8204C">
        <w:rPr>
          <w:b/>
          <w:bCs/>
        </w:rPr>
        <w:t>z päťdesiatich výrokov</w:t>
      </w:r>
      <w:r>
        <w:t>, a to v zameraní okruhov zverejnených na webstránke</w:t>
      </w:r>
      <w:r>
        <w:t xml:space="preserve"> </w:t>
      </w:r>
      <w:r>
        <w:t>(prednášky/</w:t>
      </w:r>
      <w:proofErr w:type="spellStart"/>
      <w:r>
        <w:t>handouty</w:t>
      </w:r>
      <w:proofErr w:type="spellEnd"/>
      <w:r>
        <w:t xml:space="preserve">, </w:t>
      </w:r>
      <w:r>
        <w:t xml:space="preserve">zadania a vzorové zadania, </w:t>
      </w:r>
      <w:r>
        <w:t>skrátené rozhodnutia, učebnica</w:t>
      </w:r>
      <w:r>
        <w:t xml:space="preserve"> a</w:t>
      </w:r>
      <w:r>
        <w:t xml:space="preserve"> právne predpisy). </w:t>
      </w:r>
      <w:r>
        <w:t>Ú</w:t>
      </w:r>
      <w:r>
        <w:t xml:space="preserve">lohou študenta alebo študentky je </w:t>
      </w:r>
      <w:r>
        <w:t>určiť, či je výrok pravdivý alebo nepravdivý, a to kliknutím na tlačidlo „Pravda“ alebo „Nepravda“</w:t>
      </w:r>
      <w:r>
        <w:t xml:space="preserve">. Vyplnenie testu je časovo limitované na </w:t>
      </w:r>
      <w:r w:rsidRPr="00C03458">
        <w:rPr>
          <w:b/>
          <w:bCs/>
        </w:rPr>
        <w:t>10 minút</w:t>
      </w:r>
      <w:r>
        <w:t>. Ak študent</w:t>
      </w:r>
      <w:r>
        <w:t xml:space="preserve"> alebo študentka </w:t>
      </w:r>
      <w:r>
        <w:t xml:space="preserve">odošle vyplnený test po tomto limite, za každú ďalšiu začatú minútu mu </w:t>
      </w:r>
      <w:r>
        <w:t xml:space="preserve">alebo jej </w:t>
      </w:r>
      <w:r>
        <w:t>bude z dosiahnutého počtu bodov odrátaný jeden bod.</w:t>
      </w:r>
    </w:p>
    <w:p w14:paraId="01742895" w14:textId="77777777" w:rsidR="00E93D3C" w:rsidRDefault="00E93D3C" w:rsidP="00E93D3C">
      <w:pPr>
        <w:spacing w:after="120"/>
        <w:ind w:firstLine="284"/>
        <w:jc w:val="both"/>
      </w:pPr>
      <w:r>
        <w:t>4. Test sa hodnotí počtom bodov. Plný počet bodov za jednu otázku je 10. Hodnotiaca stupnica pre udelenie známky z testu je nasledujúca:</w:t>
      </w:r>
    </w:p>
    <w:p w14:paraId="6045881C" w14:textId="77777777" w:rsidR="00E93D3C" w:rsidRDefault="00E93D3C" w:rsidP="00E93D3C">
      <w:pPr>
        <w:tabs>
          <w:tab w:val="left" w:pos="709"/>
        </w:tabs>
        <w:spacing w:after="0"/>
        <w:ind w:firstLine="284"/>
        <w:jc w:val="both"/>
      </w:pPr>
      <w:r>
        <w:t xml:space="preserve">A: </w:t>
      </w:r>
      <w:r>
        <w:tab/>
        <w:t>50b. – 46b.</w:t>
      </w:r>
    </w:p>
    <w:p w14:paraId="66838BEA" w14:textId="77777777" w:rsidR="00E93D3C" w:rsidRDefault="00E93D3C" w:rsidP="00E93D3C">
      <w:pPr>
        <w:tabs>
          <w:tab w:val="left" w:pos="709"/>
        </w:tabs>
        <w:spacing w:after="0"/>
        <w:ind w:firstLine="284"/>
        <w:jc w:val="both"/>
      </w:pPr>
      <w:r>
        <w:t>B:</w:t>
      </w:r>
      <w:r>
        <w:tab/>
        <w:t>45b. – 42b.</w:t>
      </w:r>
    </w:p>
    <w:p w14:paraId="5F9B6AF8" w14:textId="77777777" w:rsidR="00E93D3C" w:rsidRDefault="00E93D3C" w:rsidP="00E93D3C">
      <w:pPr>
        <w:tabs>
          <w:tab w:val="left" w:pos="709"/>
        </w:tabs>
        <w:spacing w:after="0"/>
        <w:ind w:firstLine="284"/>
        <w:jc w:val="both"/>
      </w:pPr>
      <w:r>
        <w:t>C:</w:t>
      </w:r>
      <w:r>
        <w:tab/>
        <w:t>41b. – 38b.</w:t>
      </w:r>
    </w:p>
    <w:p w14:paraId="68639990" w14:textId="77777777" w:rsidR="00E93D3C" w:rsidRDefault="00E93D3C" w:rsidP="00E93D3C">
      <w:pPr>
        <w:tabs>
          <w:tab w:val="left" w:pos="709"/>
        </w:tabs>
        <w:spacing w:after="0"/>
        <w:ind w:firstLine="284"/>
        <w:jc w:val="both"/>
      </w:pPr>
      <w:r>
        <w:t>D:</w:t>
      </w:r>
      <w:r>
        <w:tab/>
        <w:t>37b. – 34b.</w:t>
      </w:r>
    </w:p>
    <w:p w14:paraId="5007119D" w14:textId="77777777" w:rsidR="00E93D3C" w:rsidRDefault="00E93D3C" w:rsidP="00E93D3C">
      <w:pPr>
        <w:tabs>
          <w:tab w:val="left" w:pos="709"/>
        </w:tabs>
        <w:spacing w:after="0"/>
        <w:ind w:firstLine="284"/>
        <w:jc w:val="both"/>
      </w:pPr>
      <w:r>
        <w:t>E:</w:t>
      </w:r>
      <w:r>
        <w:tab/>
        <w:t>33b. – 30b.</w:t>
      </w:r>
    </w:p>
    <w:p w14:paraId="3A3B87E1" w14:textId="77777777" w:rsidR="00E93D3C" w:rsidRDefault="00E93D3C" w:rsidP="00E93D3C">
      <w:pPr>
        <w:tabs>
          <w:tab w:val="left" w:pos="709"/>
        </w:tabs>
        <w:spacing w:after="120"/>
        <w:ind w:firstLine="284"/>
        <w:jc w:val="both"/>
      </w:pPr>
      <w:proofErr w:type="spellStart"/>
      <w:r>
        <w:t>Fx</w:t>
      </w:r>
      <w:proofErr w:type="spellEnd"/>
      <w:r>
        <w:t xml:space="preserve">: </w:t>
      </w:r>
      <w:r>
        <w:tab/>
        <w:t>29b. – 0b.</w:t>
      </w:r>
    </w:p>
    <w:p w14:paraId="18D8A665" w14:textId="77777777" w:rsidR="00E93D3C" w:rsidRDefault="00E93D3C" w:rsidP="00E93D3C">
      <w:pPr>
        <w:spacing w:after="120"/>
        <w:ind w:firstLine="284"/>
        <w:jc w:val="both"/>
      </w:pPr>
      <w:r>
        <w:t xml:space="preserve">5. Na ústnu časť skúšky bude pripustený ten študent a študentka, ktorí z testu dostali lepšiu známku ako </w:t>
      </w:r>
      <w:proofErr w:type="spellStart"/>
      <w:r>
        <w:t>Fx</w:t>
      </w:r>
      <w:proofErr w:type="spellEnd"/>
      <w:r>
        <w:t xml:space="preserve">.  Hodnotenie </w:t>
      </w:r>
      <w:proofErr w:type="spellStart"/>
      <w:r>
        <w:t>Fx</w:t>
      </w:r>
      <w:proofErr w:type="spellEnd"/>
      <w:r>
        <w:t xml:space="preserve"> z testu je neúspechom na skúške. </w:t>
      </w:r>
    </w:p>
    <w:p w14:paraId="4A743A7F" w14:textId="2E44DF69" w:rsidR="00E93D3C" w:rsidRDefault="00E93D3C" w:rsidP="00E93D3C">
      <w:pPr>
        <w:spacing w:after="120"/>
        <w:ind w:firstLine="284"/>
        <w:jc w:val="both"/>
      </w:pPr>
      <w:r>
        <w:t xml:space="preserve">6. Ústna časť skúšky prebieha online prostredníctvom </w:t>
      </w:r>
      <w:proofErr w:type="spellStart"/>
      <w:r>
        <w:t>videochatu</w:t>
      </w:r>
      <w:proofErr w:type="spellEnd"/>
      <w:r>
        <w:t>. Účelom tejto časti skúšky je predovšetkým: i) overenie identity študenta alebo študentky prostredníctvom preukazu ISIC, ktorý ukáže na kameru počítača</w:t>
      </w:r>
      <w:r>
        <w:t xml:space="preserve"> a </w:t>
      </w:r>
      <w:r w:rsidRPr="00E93D3C">
        <w:rPr>
          <w:b/>
          <w:bCs/>
        </w:rPr>
        <w:t>pošle fotku tohto dokladu do konverzácie</w:t>
      </w:r>
      <w:r>
        <w:t xml:space="preserve"> ii) overenie skutočnosti, či študent alebo študentka svoje odpovede z testu dokáže odôvodniť alebo ich len tipoval/a, iii) diskusia o otázkach </w:t>
      </w:r>
      <w:r w:rsidR="00A8204C">
        <w:t>ústavného</w:t>
      </w:r>
      <w:r>
        <w:t xml:space="preserve"> práva, ktoré nemajú jednoznačnú odpoveď. Predmetom ústnej časti skúšky sú tak predovšetkým otázky z testu a kladie ich skúšajúca/i, nelosujú sa.</w:t>
      </w:r>
    </w:p>
    <w:p w14:paraId="67F4F0C0" w14:textId="3E46A5CB" w:rsidR="00E93D3C" w:rsidRDefault="00E93D3C" w:rsidP="00E93D3C">
      <w:pPr>
        <w:spacing w:after="120"/>
        <w:ind w:firstLine="284"/>
        <w:jc w:val="both"/>
      </w:pPr>
      <w:r>
        <w:t xml:space="preserve">7. Ak sa počas ústnej skúšky preukáže, že študent alebo študentka písomný test nevyplnil/a osobne alebo že svoje odpovede iba tipoval/a, výsledná známka zo skúšky ako celku bude </w:t>
      </w:r>
      <w:proofErr w:type="spellStart"/>
      <w:r>
        <w:t>Fx</w:t>
      </w:r>
      <w:proofErr w:type="spellEnd"/>
      <w:r>
        <w:t>. Ak študent/ka na ústnej časti skúšky preukáže schopnosť rozumne diskutovať o otázkach, ktoré mal/a v teste označené nesprávne, vyučujúc</w:t>
      </w:r>
      <w:r w:rsidR="00A8204C">
        <w:t>a</w:t>
      </w:r>
      <w:r>
        <w:t>/i môžu udeliť lepšiu známku v súlade s klasifikačnou stupnicou uvedenou vyššie.</w:t>
      </w:r>
    </w:p>
    <w:p w14:paraId="1D6E08B5" w14:textId="3691A7FC" w:rsidR="00A8204C" w:rsidRDefault="00E93D3C" w:rsidP="00AD05D3">
      <w:pPr>
        <w:spacing w:after="120"/>
        <w:ind w:firstLine="284"/>
        <w:jc w:val="both"/>
      </w:pPr>
      <w:r>
        <w:t>8. Pre organizáciu skúšky je styčn</w:t>
      </w:r>
      <w:r w:rsidR="00A8204C">
        <w:t xml:space="preserve">ou platformou emailové konto na </w:t>
      </w:r>
      <w:proofErr w:type="spellStart"/>
      <w:r w:rsidR="00A8204C">
        <w:t>Zimbre</w:t>
      </w:r>
      <w:proofErr w:type="spellEnd"/>
      <w:r w:rsidR="00A8204C">
        <w:t xml:space="preserve">. Najneskôr pol hodinu pred skúškou bude študentom a študentkám prihláseným na skúšku zaslaný </w:t>
      </w:r>
      <w:proofErr w:type="spellStart"/>
      <w:r w:rsidR="00A8204C">
        <w:t>link</w:t>
      </w:r>
      <w:proofErr w:type="spellEnd"/>
      <w:r w:rsidR="00A8204C">
        <w:t xml:space="preserve"> s príslušným testom. Tento test sa aktivuje, resp. ho bude možné vypĺňať</w:t>
      </w:r>
      <w:r w:rsidR="00AD05D3">
        <w:t>,</w:t>
      </w:r>
      <w:r w:rsidR="00A8204C">
        <w:t xml:space="preserve"> od začatia termínu skúšky, a najneskôr do 30 minút o začiatku termínu. Ak termín začína o 9:00, test bude možné vypĺňať od 9:00 do 9:30. Následne sa test stane neprístupným. Prosíme teda </w:t>
      </w:r>
      <w:r w:rsidR="00AD05D3">
        <w:t xml:space="preserve">ideálne </w:t>
      </w:r>
      <w:r w:rsidR="00A8204C">
        <w:t xml:space="preserve">o začatie vypĺňania testu o 9:00. Študent alebo študentka v teste uvedie svoje meno a sám/sama si stopuje čas od </w:t>
      </w:r>
      <w:r w:rsidR="00AD05D3">
        <w:t>začatia vypĺňania</w:t>
      </w:r>
      <w:r w:rsidR="00A8204C">
        <w:t xml:space="preserve"> testu. Program test po odoslaní odpovedí vyhodnotí</w:t>
      </w:r>
      <w:r w:rsidR="00AD05D3">
        <w:t xml:space="preserve"> a udelí známku z písomnej časti. Program nebude ukazovať správne a nesprávne odpovede, tie budú predmetom ústnej časti. Približne hodinu po začatí termínu skúšky bude úspešným študentom a študentkám zaslaný email s poradím ústneho skúšania a informáciou, kedy a ako sa k </w:t>
      </w:r>
      <w:proofErr w:type="spellStart"/>
      <w:r w:rsidR="00AD05D3">
        <w:t>videohovoru</w:t>
      </w:r>
      <w:proofErr w:type="spellEnd"/>
      <w:r w:rsidR="00AD05D3">
        <w:t xml:space="preserve"> pripojiť.</w:t>
      </w:r>
    </w:p>
    <w:p w14:paraId="0CEA5EC2" w14:textId="7F01C2CD" w:rsidR="00E93D3C" w:rsidRDefault="00E93D3C" w:rsidP="00AD05D3">
      <w:pPr>
        <w:spacing w:after="120"/>
        <w:ind w:firstLine="284"/>
        <w:jc w:val="both"/>
      </w:pPr>
      <w:r>
        <w:t xml:space="preserve">9. Tieto pravidlá sa týkajú aj skúšania predmetu </w:t>
      </w:r>
      <w:r w:rsidR="00AD05D3">
        <w:t xml:space="preserve">ÚP I a ÚP </w:t>
      </w:r>
      <w:r>
        <w:t>II, ktor</w:t>
      </w:r>
      <w:r w:rsidR="00AD05D3">
        <w:t>é</w:t>
      </w:r>
      <w:r>
        <w:t xml:space="preserve"> si študenti</w:t>
      </w:r>
      <w:r w:rsidR="00AD05D3">
        <w:t xml:space="preserve"> a študentky</w:t>
      </w:r>
      <w:r>
        <w:t xml:space="preserve"> prenášajú z minulých rokov štúdia. Matéria prenesenej skúšky</w:t>
      </w:r>
      <w:r w:rsidR="00AD05D3">
        <w:t xml:space="preserve"> z ÚP I</w:t>
      </w:r>
      <w:r>
        <w:t xml:space="preserve"> zodpovedá matéri</w:t>
      </w:r>
      <w:r w:rsidR="00AD05D3">
        <w:t>i výučby z minulých rokov obohatenej o </w:t>
      </w:r>
      <w:proofErr w:type="spellStart"/>
      <w:r w:rsidR="00AD05D3">
        <w:t>powerpoint</w:t>
      </w:r>
      <w:proofErr w:type="spellEnd"/>
      <w:r w:rsidR="00AD05D3">
        <w:t xml:space="preserve"> prezentácie na webovej stránke fakulty. Matéria prenesenej skúšky z ÚP II sa skúša v rozsahu aktuálneho semestra tak, ako je zachytený v systéme </w:t>
      </w:r>
      <w:proofErr w:type="spellStart"/>
      <w:r w:rsidR="00AD05D3">
        <w:t>Moodle</w:t>
      </w:r>
      <w:proofErr w:type="spellEnd"/>
      <w:r w:rsidR="00AD05D3">
        <w:t>.</w:t>
      </w:r>
    </w:p>
    <w:sectPr w:rsidR="00E93D3C" w:rsidSect="00F03498"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TY1MLQ0MjcwMDdV0lEKTi0uzszPAykwrgUAfKiT7ywAAAA="/>
  </w:docVars>
  <w:rsids>
    <w:rsidRoot w:val="00F361CE"/>
    <w:rsid w:val="00015F07"/>
    <w:rsid w:val="0003696C"/>
    <w:rsid w:val="000653C0"/>
    <w:rsid w:val="00116816"/>
    <w:rsid w:val="001717E3"/>
    <w:rsid w:val="001E6B30"/>
    <w:rsid w:val="00235815"/>
    <w:rsid w:val="00267A09"/>
    <w:rsid w:val="002D7021"/>
    <w:rsid w:val="002F364F"/>
    <w:rsid w:val="00367C76"/>
    <w:rsid w:val="00396A44"/>
    <w:rsid w:val="003B538F"/>
    <w:rsid w:val="00411168"/>
    <w:rsid w:val="004222CA"/>
    <w:rsid w:val="00456D3C"/>
    <w:rsid w:val="004A1236"/>
    <w:rsid w:val="004E3881"/>
    <w:rsid w:val="004F1937"/>
    <w:rsid w:val="00541253"/>
    <w:rsid w:val="00566038"/>
    <w:rsid w:val="005D6483"/>
    <w:rsid w:val="00643CD5"/>
    <w:rsid w:val="00693422"/>
    <w:rsid w:val="007005B9"/>
    <w:rsid w:val="00735E6E"/>
    <w:rsid w:val="00752FEA"/>
    <w:rsid w:val="007B2223"/>
    <w:rsid w:val="007E5ED7"/>
    <w:rsid w:val="00862FEE"/>
    <w:rsid w:val="008708F1"/>
    <w:rsid w:val="008C7FD1"/>
    <w:rsid w:val="00902BDD"/>
    <w:rsid w:val="00950370"/>
    <w:rsid w:val="009678B2"/>
    <w:rsid w:val="0097102E"/>
    <w:rsid w:val="009D02E5"/>
    <w:rsid w:val="009F7376"/>
    <w:rsid w:val="00A04FBC"/>
    <w:rsid w:val="00A62FE8"/>
    <w:rsid w:val="00A8204C"/>
    <w:rsid w:val="00A96566"/>
    <w:rsid w:val="00A97B69"/>
    <w:rsid w:val="00AB0E03"/>
    <w:rsid w:val="00AB2DB7"/>
    <w:rsid w:val="00AD05D3"/>
    <w:rsid w:val="00B455F8"/>
    <w:rsid w:val="00B94EC1"/>
    <w:rsid w:val="00BA325D"/>
    <w:rsid w:val="00BB501E"/>
    <w:rsid w:val="00C03458"/>
    <w:rsid w:val="00C12085"/>
    <w:rsid w:val="00C26DB5"/>
    <w:rsid w:val="00C511D5"/>
    <w:rsid w:val="00C6283F"/>
    <w:rsid w:val="00C77053"/>
    <w:rsid w:val="00C96ECD"/>
    <w:rsid w:val="00CA20F3"/>
    <w:rsid w:val="00CD64F7"/>
    <w:rsid w:val="00DB374D"/>
    <w:rsid w:val="00DD57A9"/>
    <w:rsid w:val="00DF6A74"/>
    <w:rsid w:val="00E6172E"/>
    <w:rsid w:val="00E93D3C"/>
    <w:rsid w:val="00EA75C4"/>
    <w:rsid w:val="00EC3F73"/>
    <w:rsid w:val="00ED1F31"/>
    <w:rsid w:val="00EF601D"/>
    <w:rsid w:val="00F03498"/>
    <w:rsid w:val="00F34670"/>
    <w:rsid w:val="00F3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AD15BA"/>
  <w15:docId w15:val="{ABDF2B69-89A3-4EFA-9BA6-F810B96E2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361CE"/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9D02E5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9D02E5"/>
    <w:rPr>
      <w:color w:val="605E5C"/>
      <w:shd w:val="clear" w:color="auto" w:fill="E1DFDD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93D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93D3C"/>
    <w:rPr>
      <w:rFonts w:ascii="Segoe UI" w:eastAsia="Calibri" w:hAnsi="Segoe UI" w:cs="Segoe UI"/>
      <w:sz w:val="18"/>
      <w:szCs w:val="18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0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eno.priezvisko@tvu.sk" TargetMode="External"/><Relationship Id="rId5" Type="http://schemas.openxmlformats.org/officeDocument/2006/relationships/hyperlink" Target="mailto:meno.priezvisko@tvu.s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C8AC12-922E-4B0D-8746-2ACDF4F57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257</Words>
  <Characters>7167</Characters>
  <Application>Microsoft Office Word</Application>
  <DocSecurity>0</DocSecurity>
  <Lines>59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berdajev</cp:lastModifiedBy>
  <cp:revision>2</cp:revision>
  <dcterms:created xsi:type="dcterms:W3CDTF">2020-05-05T23:41:00Z</dcterms:created>
  <dcterms:modified xsi:type="dcterms:W3CDTF">2020-05-05T23:41:00Z</dcterms:modified>
</cp:coreProperties>
</file>